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0"/>
        <w:gridCol w:w="6895"/>
      </w:tblGrid>
      <w:tr w:rsidR="00F00E3E" w:rsidRPr="004D1653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F00E3E" w:rsidRPr="004D1653" w:rsidRDefault="00F00E3E" w:rsidP="0013118A">
            <w:pPr>
              <w:spacing w:after="288"/>
              <w:jc w:val="both"/>
              <w:rPr>
                <w:b/>
              </w:rPr>
            </w:pPr>
            <w:r w:rsidRPr="00F00E3E">
              <w:rPr>
                <w:b/>
              </w:rPr>
              <w:t>ИНФО</w:t>
            </w:r>
            <w:r w:rsidR="0013118A">
              <w:rPr>
                <w:b/>
              </w:rPr>
              <w:t>РМАТИКА</w:t>
            </w:r>
            <w:bookmarkStart w:id="0" w:name="_GoBack"/>
            <w:bookmarkEnd w:id="0"/>
          </w:p>
        </w:tc>
      </w:tr>
      <w:tr w:rsidR="00F00E3E" w:rsidRPr="0037074A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F00E3E" w:rsidRPr="0037074A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F00E3E" w:rsidRPr="0037074A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F00E3E" w:rsidRPr="0037074A" w:rsidRDefault="00F00E3E" w:rsidP="0084482F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</w:p>
        </w:tc>
      </w:tr>
      <w:tr w:rsidR="00F00E3E" w:rsidRPr="0037074A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F00E3E" w:rsidRPr="0037074A" w:rsidRDefault="00F00E3E" w:rsidP="00F00E3E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F00E3E" w:rsidRPr="0037074A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F00E3E">
              <w:t>Сформировать систему знаний, умений и навыков в области использования информационных и коммуникационных технологий в обучении и образовании, составляющие основу формирования компетентности специалиста по применению информационных и коммуникационных технологий (ИКТ) в учебном процессе.</w:t>
            </w:r>
          </w:p>
        </w:tc>
      </w:tr>
      <w:tr w:rsidR="00F00E3E" w:rsidRPr="0037074A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F00E3E" w:rsidRPr="0037074A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 w:rsidRPr="00F00E3E">
              <w:t>ОПК-1: способность решать стандартные задачи профессиональной деятельности теолога на основе информационной и библиографической культуры с применением информационно-коммуникационных технологий и с учётом основных требований информационной безопасности</w:t>
            </w:r>
            <w:proofErr w:type="gramStart"/>
            <w:r w:rsidRPr="00F00E3E">
              <w:t>.</w:t>
            </w:r>
            <w:r w:rsidRPr="0037074A">
              <w:t>.</w:t>
            </w:r>
            <w:proofErr w:type="gramEnd"/>
          </w:p>
        </w:tc>
      </w:tr>
      <w:tr w:rsidR="00F00E3E" w:rsidRPr="0037074A" w:rsidTr="00B833E4">
        <w:tc>
          <w:tcPr>
            <w:tcW w:w="0" w:type="auto"/>
            <w:shd w:val="clear" w:color="auto" w:fill="auto"/>
          </w:tcPr>
          <w:p w:rsidR="00F00E3E" w:rsidRPr="0037074A" w:rsidRDefault="00F00E3E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F00E3E" w:rsidRPr="00B135F2" w:rsidRDefault="00F00E3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F00E3E" w:rsidRPr="0037074A" w:rsidRDefault="0084482F" w:rsidP="00B833E4">
            <w:pPr>
              <w:spacing w:after="288"/>
              <w:jc w:val="both"/>
            </w:pPr>
            <w:r w:rsidRPr="003B19C5">
              <w:rPr>
                <w:i/>
              </w:rPr>
              <w:t>Соколов Н.В., Буянов С.В.</w:t>
            </w:r>
          </w:p>
        </w:tc>
      </w:tr>
    </w:tbl>
    <w:p w:rsidR="00182646" w:rsidRPr="003B19C5" w:rsidRDefault="00182646" w:rsidP="00F00E3E">
      <w:pPr>
        <w:pStyle w:val="10"/>
        <w:spacing w:before="0" w:line="276" w:lineRule="auto"/>
        <w:ind w:left="0"/>
        <w:jc w:val="both"/>
        <w:rPr>
          <w:rFonts w:eastAsia="Times New Roman"/>
          <w:b w:val="0"/>
          <w:szCs w:val="24"/>
          <w:lang w:val="ru-RU"/>
        </w:rPr>
      </w:pPr>
      <w:bookmarkStart w:id="1" w:name="_Toc468272474"/>
      <w:bookmarkStart w:id="2" w:name="_Toc468274075"/>
      <w:bookmarkStart w:id="3" w:name="_Toc468278251"/>
      <w:bookmarkStart w:id="4" w:name="_Toc468280918"/>
      <w:bookmarkStart w:id="5" w:name="_Toc472951669"/>
      <w:bookmarkStart w:id="6" w:name="_Toc474928897"/>
    </w:p>
    <w:p w:rsidR="002C4AFA" w:rsidRPr="003B19C5" w:rsidRDefault="002C4AFA" w:rsidP="003B19C5">
      <w:pPr>
        <w:pStyle w:val="10"/>
        <w:spacing w:before="0" w:line="276" w:lineRule="auto"/>
        <w:ind w:firstLine="567"/>
        <w:jc w:val="both"/>
        <w:rPr>
          <w:szCs w:val="24"/>
          <w:lang w:val="ru-RU"/>
        </w:rPr>
      </w:pPr>
      <w:bookmarkStart w:id="7" w:name="_Toc536107268"/>
      <w:r w:rsidRPr="003B19C5">
        <w:rPr>
          <w:szCs w:val="24"/>
          <w:lang w:val="ru-RU"/>
        </w:rPr>
        <w:t>Разделы дисциплины и трудо</w:t>
      </w:r>
      <w:r w:rsidR="00F00E3E">
        <w:rPr>
          <w:szCs w:val="24"/>
          <w:lang w:val="ru-RU"/>
        </w:rPr>
        <w:t>ё</w:t>
      </w:r>
      <w:r w:rsidRPr="003B19C5">
        <w:rPr>
          <w:szCs w:val="24"/>
          <w:lang w:val="ru-RU"/>
        </w:rPr>
        <w:t>мкость по видам учебных занятий</w:t>
      </w:r>
      <w:bookmarkEnd w:id="1"/>
      <w:bookmarkEnd w:id="2"/>
      <w:bookmarkEnd w:id="3"/>
      <w:bookmarkEnd w:id="4"/>
      <w:bookmarkEnd w:id="5"/>
      <w:bookmarkEnd w:id="6"/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3272"/>
        <w:gridCol w:w="668"/>
        <w:gridCol w:w="801"/>
        <w:gridCol w:w="695"/>
        <w:gridCol w:w="752"/>
        <w:gridCol w:w="1180"/>
        <w:gridCol w:w="1531"/>
      </w:tblGrid>
      <w:tr w:rsidR="00F00E3E" w:rsidRPr="003B19C5" w:rsidTr="00A46C05">
        <w:trPr>
          <w:cantSplit/>
          <w:trHeight w:val="984"/>
        </w:trPr>
        <w:tc>
          <w:tcPr>
            <w:tcW w:w="0" w:type="auto"/>
            <w:vMerge w:val="restart"/>
          </w:tcPr>
          <w:p w:rsidR="00A46C05" w:rsidRPr="003B19C5" w:rsidRDefault="00A46C05" w:rsidP="003B19C5">
            <w:pPr>
              <w:spacing w:after="120" w:line="276" w:lineRule="auto"/>
              <w:ind w:firstLine="567"/>
            </w:pPr>
            <w:r w:rsidRPr="003B19C5">
              <w:t>№</w:t>
            </w:r>
            <w:r w:rsidRPr="003B19C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A46C05" w:rsidRPr="003B19C5" w:rsidRDefault="00A46C05" w:rsidP="003B19C5">
            <w:pPr>
              <w:spacing w:after="120" w:line="276" w:lineRule="auto"/>
              <w:ind w:left="113" w:right="113" w:firstLine="567"/>
              <w:rPr>
                <w:i/>
              </w:rPr>
            </w:pPr>
            <w:r w:rsidRPr="003B19C5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A46C05" w:rsidRPr="003B19C5" w:rsidRDefault="00A46C05" w:rsidP="00F00E3E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 xml:space="preserve">Виды учебной работы и </w:t>
            </w:r>
            <w:r w:rsidR="00F00E3E">
              <w:rPr>
                <w:i/>
              </w:rPr>
              <w:t xml:space="preserve">их </w:t>
            </w:r>
            <w:r w:rsidRPr="003B19C5">
              <w:rPr>
                <w:i/>
              </w:rPr>
              <w:t>трудо</w:t>
            </w:r>
            <w:r w:rsidR="00F00E3E">
              <w:rPr>
                <w:i/>
              </w:rPr>
              <w:t>ё</w:t>
            </w:r>
            <w:r w:rsidRPr="003B19C5">
              <w:rPr>
                <w:i/>
              </w:rPr>
              <w:t xml:space="preserve">мкость (в </w:t>
            </w:r>
            <w:r w:rsidR="00F00E3E">
              <w:rPr>
                <w:i/>
              </w:rPr>
              <w:t xml:space="preserve">академических </w:t>
            </w:r>
            <w:r w:rsidRPr="003B19C5">
              <w:rPr>
                <w:i/>
              </w:rPr>
              <w:t>часах).</w:t>
            </w:r>
          </w:p>
        </w:tc>
        <w:tc>
          <w:tcPr>
            <w:tcW w:w="0" w:type="auto"/>
            <w:vMerge w:val="restart"/>
          </w:tcPr>
          <w:p w:rsidR="00A46C05" w:rsidRPr="003B19C5" w:rsidRDefault="00A46C05" w:rsidP="00F00E3E">
            <w:pPr>
              <w:spacing w:after="120" w:line="276" w:lineRule="auto"/>
            </w:pPr>
            <w:r w:rsidRPr="003B19C5">
              <w:rPr>
                <w:i/>
              </w:rPr>
              <w:t xml:space="preserve">Формы контроля </w:t>
            </w:r>
          </w:p>
        </w:tc>
      </w:tr>
      <w:tr w:rsidR="00F00E3E" w:rsidRPr="003B19C5" w:rsidTr="00A46C05">
        <w:trPr>
          <w:cantSplit/>
          <w:trHeight w:hRule="exact" w:val="877"/>
        </w:trPr>
        <w:tc>
          <w:tcPr>
            <w:tcW w:w="0" w:type="auto"/>
            <w:vMerge/>
          </w:tcPr>
          <w:p w:rsidR="00A46C05" w:rsidRPr="003B19C5" w:rsidRDefault="00A46C05" w:rsidP="003B19C5">
            <w:pPr>
              <w:spacing w:after="120" w:line="276" w:lineRule="auto"/>
              <w:ind w:firstLine="567"/>
              <w:rPr>
                <w:color w:val="FF0000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A46C05" w:rsidRPr="003B19C5" w:rsidRDefault="00A46C05" w:rsidP="003B19C5">
            <w:pPr>
              <w:spacing w:after="120" w:line="276" w:lineRule="auto"/>
              <w:ind w:firstLine="567"/>
              <w:rPr>
                <w:color w:val="FF0000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A46C05" w:rsidRPr="003B19C5" w:rsidRDefault="00A46C05" w:rsidP="003B19C5">
            <w:pPr>
              <w:spacing w:after="120" w:line="276" w:lineRule="auto"/>
              <w:ind w:left="113" w:right="113" w:firstLine="567"/>
              <w:rPr>
                <w:color w:val="FF0000"/>
              </w:rPr>
            </w:pP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Лек.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Пр.</w:t>
            </w:r>
          </w:p>
        </w:tc>
        <w:tc>
          <w:tcPr>
            <w:tcW w:w="0" w:type="auto"/>
          </w:tcPr>
          <w:p w:rsidR="00A46C05" w:rsidRPr="003B19C5" w:rsidRDefault="00F00E3E" w:rsidP="003B19C5">
            <w:pPr>
              <w:spacing w:after="120" w:line="276" w:lineRule="auto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 w:rsidR="00A46C05" w:rsidRPr="003B19C5">
              <w:rPr>
                <w:i/>
              </w:rPr>
              <w:t>.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</w:p>
        </w:tc>
      </w:tr>
      <w:tr w:rsidR="00F00E3E" w:rsidRPr="003B19C5" w:rsidTr="00A46C05">
        <w:trPr>
          <w:cantSplit/>
          <w:trHeight w:val="293"/>
        </w:trPr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t>11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bookmarkStart w:id="8" w:name="Предметфилософии"/>
            <w:bookmarkEnd w:id="8"/>
            <w:r w:rsidRPr="003B19C5">
              <w:t>Обоснование и общие положения применения информационных технологий обучения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2</w:t>
            </w:r>
          </w:p>
        </w:tc>
        <w:tc>
          <w:tcPr>
            <w:tcW w:w="0" w:type="auto"/>
            <w:vMerge w:val="restart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15</w:t>
            </w:r>
          </w:p>
        </w:tc>
        <w:tc>
          <w:tcPr>
            <w:tcW w:w="0" w:type="auto"/>
            <w:vMerge w:val="restart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15</w:t>
            </w:r>
          </w:p>
        </w:tc>
        <w:tc>
          <w:tcPr>
            <w:tcW w:w="0" w:type="auto"/>
            <w:vMerge w:val="restart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42</w:t>
            </w:r>
          </w:p>
        </w:tc>
        <w:tc>
          <w:tcPr>
            <w:tcW w:w="0" w:type="auto"/>
            <w:vMerge w:val="restart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-</w:t>
            </w: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F00E3E" w:rsidRPr="003B19C5" w:rsidTr="00A46C05"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rPr>
                <w:lang w:val="en-US"/>
              </w:rPr>
              <w:t>I</w:t>
            </w:r>
            <w:r w:rsidRPr="003B19C5">
              <w:t>2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 xml:space="preserve">Образовательные электронные издания и </w:t>
            </w:r>
            <w:r w:rsidRPr="003B19C5">
              <w:lastRenderedPageBreak/>
              <w:t>ресурсы (ЭИР)</w:t>
            </w:r>
          </w:p>
        </w:tc>
        <w:tc>
          <w:tcPr>
            <w:tcW w:w="0" w:type="auto"/>
            <w:vMerge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F00E3E" w:rsidRPr="003B19C5" w:rsidTr="00A46C05"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lastRenderedPageBreak/>
              <w:t>3</w:t>
            </w:r>
          </w:p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t>3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t>Психолого-педагогические особенности использования информационных технологий обучения в вузе</w:t>
            </w:r>
          </w:p>
        </w:tc>
        <w:tc>
          <w:tcPr>
            <w:tcW w:w="0" w:type="auto"/>
            <w:vMerge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F00E3E" w:rsidRPr="003B19C5" w:rsidTr="00A46C05"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rPr>
                <w:lang w:val="en-US"/>
              </w:rPr>
              <w:t>I</w:t>
            </w:r>
            <w:r w:rsidRPr="003B19C5">
              <w:t>4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Дидактика применения информационных технологий обучения</w:t>
            </w:r>
          </w:p>
        </w:tc>
        <w:tc>
          <w:tcPr>
            <w:tcW w:w="0" w:type="auto"/>
            <w:vMerge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F00E3E" w:rsidRPr="003B19C5" w:rsidTr="00A46C05"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  <w:r w:rsidRPr="003B19C5">
              <w:t>55</w:t>
            </w:r>
          </w:p>
        </w:tc>
        <w:tc>
          <w:tcPr>
            <w:tcW w:w="0" w:type="auto"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Качество электронных образовательных продуктов и организация разработок</w:t>
            </w:r>
          </w:p>
        </w:tc>
        <w:tc>
          <w:tcPr>
            <w:tcW w:w="0" w:type="auto"/>
            <w:vMerge/>
            <w:shd w:val="clear" w:color="auto" w:fill="auto"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8F45DA" w:rsidRPr="003B19C5" w:rsidRDefault="008F45DA" w:rsidP="003B19C5">
            <w:pPr>
              <w:spacing w:after="120" w:line="276" w:lineRule="auto"/>
              <w:ind w:firstLine="567"/>
            </w:pP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</w:pPr>
            <w:r w:rsidRPr="003B19C5">
              <w:t>Посещение, опрос</w:t>
            </w:r>
          </w:p>
        </w:tc>
      </w:tr>
      <w:tr w:rsidR="00F00E3E" w:rsidRPr="003B19C5" w:rsidTr="004D272D">
        <w:tc>
          <w:tcPr>
            <w:tcW w:w="0" w:type="auto"/>
            <w:gridSpan w:val="3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Итого:</w:t>
            </w:r>
          </w:p>
        </w:tc>
        <w:tc>
          <w:tcPr>
            <w:tcW w:w="0" w:type="auto"/>
            <w:gridSpan w:val="2"/>
          </w:tcPr>
          <w:p w:rsidR="00A46C05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30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42</w:t>
            </w:r>
          </w:p>
        </w:tc>
        <w:tc>
          <w:tcPr>
            <w:tcW w:w="0" w:type="auto"/>
          </w:tcPr>
          <w:p w:rsidR="00A46C05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-</w:t>
            </w:r>
          </w:p>
        </w:tc>
        <w:tc>
          <w:tcPr>
            <w:tcW w:w="0" w:type="auto"/>
          </w:tcPr>
          <w:p w:rsidR="00A46C05" w:rsidRPr="003B19C5" w:rsidRDefault="00A46C05" w:rsidP="003B19C5">
            <w:pPr>
              <w:spacing w:after="120" w:line="276" w:lineRule="auto"/>
              <w:rPr>
                <w:i/>
              </w:rPr>
            </w:pPr>
            <w:r w:rsidRPr="003B19C5">
              <w:t>Зачет</w:t>
            </w:r>
          </w:p>
        </w:tc>
      </w:tr>
      <w:tr w:rsidR="008F45DA" w:rsidRPr="003B19C5" w:rsidTr="00E53527">
        <w:tc>
          <w:tcPr>
            <w:tcW w:w="0" w:type="auto"/>
            <w:gridSpan w:val="3"/>
          </w:tcPr>
          <w:p w:rsidR="008F45DA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Всего:</w:t>
            </w:r>
          </w:p>
        </w:tc>
        <w:tc>
          <w:tcPr>
            <w:tcW w:w="0" w:type="auto"/>
            <w:gridSpan w:val="4"/>
          </w:tcPr>
          <w:p w:rsidR="008F45DA" w:rsidRPr="003B19C5" w:rsidRDefault="008F45DA" w:rsidP="003B19C5">
            <w:pPr>
              <w:spacing w:after="120" w:line="276" w:lineRule="auto"/>
              <w:rPr>
                <w:i/>
              </w:rPr>
            </w:pPr>
            <w:r w:rsidRPr="003B19C5">
              <w:rPr>
                <w:i/>
              </w:rPr>
              <w:t>72</w:t>
            </w:r>
          </w:p>
        </w:tc>
        <w:tc>
          <w:tcPr>
            <w:tcW w:w="0" w:type="auto"/>
          </w:tcPr>
          <w:p w:rsidR="008F45DA" w:rsidRPr="003B19C5" w:rsidRDefault="008F45DA" w:rsidP="003B19C5">
            <w:pPr>
              <w:spacing w:after="120" w:line="276" w:lineRule="auto"/>
              <w:ind w:firstLine="567"/>
              <w:rPr>
                <w:i/>
              </w:rPr>
            </w:pPr>
          </w:p>
        </w:tc>
      </w:tr>
    </w:tbl>
    <w:p w:rsidR="002C4AFA" w:rsidRPr="003B19C5" w:rsidRDefault="002C4AFA" w:rsidP="003B19C5">
      <w:pPr>
        <w:spacing w:after="120" w:line="276" w:lineRule="auto"/>
        <w:ind w:firstLine="567"/>
        <w:jc w:val="both"/>
      </w:pPr>
    </w:p>
    <w:p w:rsidR="008F45DA" w:rsidRPr="003B19C5" w:rsidRDefault="008F45DA" w:rsidP="0084482F">
      <w:pPr>
        <w:spacing w:after="120" w:line="276" w:lineRule="auto"/>
        <w:jc w:val="both"/>
      </w:pPr>
    </w:p>
    <w:sectPr w:rsidR="008F45DA" w:rsidRPr="003B19C5" w:rsidSect="009A1529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1A79" w:rsidRDefault="009A1A79" w:rsidP="002C4AFA">
      <w:r>
        <w:separator/>
      </w:r>
    </w:p>
  </w:endnote>
  <w:endnote w:type="continuationSeparator" w:id="0">
    <w:p w:rsidR="009A1A79" w:rsidRDefault="009A1A79" w:rsidP="002C4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6523271"/>
    </w:sdtPr>
    <w:sdtEndPr/>
    <w:sdtContent>
      <w:p w:rsidR="002C4AFA" w:rsidRDefault="004A2BFF">
        <w:pPr>
          <w:pStyle w:val="a5"/>
          <w:jc w:val="center"/>
        </w:pPr>
        <w:r>
          <w:fldChar w:fldCharType="begin"/>
        </w:r>
        <w:r w:rsidR="002C4AFA">
          <w:instrText>PAGE   \* MERGEFORMAT</w:instrText>
        </w:r>
        <w:r>
          <w:fldChar w:fldCharType="separate"/>
        </w:r>
        <w:r w:rsidR="0013118A">
          <w:rPr>
            <w:noProof/>
          </w:rPr>
          <w:t>1</w:t>
        </w:r>
        <w:r>
          <w:fldChar w:fldCharType="end"/>
        </w:r>
      </w:p>
    </w:sdtContent>
  </w:sdt>
  <w:p w:rsidR="002C4AFA" w:rsidRDefault="002C4AF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1A79" w:rsidRDefault="009A1A79" w:rsidP="002C4AFA">
      <w:r>
        <w:separator/>
      </w:r>
    </w:p>
  </w:footnote>
  <w:footnote w:type="continuationSeparator" w:id="0">
    <w:p w:rsidR="009A1A79" w:rsidRDefault="009A1A79" w:rsidP="002C4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9C03E90"/>
    <w:multiLevelType w:val="hybridMultilevel"/>
    <w:tmpl w:val="D4844700"/>
    <w:lvl w:ilvl="0" w:tplc="7D4C2CA6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cs="Times New Roman"/>
        <w:strike w:val="0"/>
        <w:dstrike w:val="0"/>
        <w:u w:val="none"/>
        <w:effect w:val="none"/>
      </w:rPr>
    </w:lvl>
    <w:lvl w:ilvl="1" w:tplc="0419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  <w:rPr>
        <w:rFonts w:cs="Times New Roman"/>
      </w:r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40DE3A45"/>
    <w:multiLevelType w:val="hybridMultilevel"/>
    <w:tmpl w:val="6A64E8F2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5B621979"/>
    <w:multiLevelType w:val="hybridMultilevel"/>
    <w:tmpl w:val="FCEA53B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C9A47D6"/>
    <w:multiLevelType w:val="hybridMultilevel"/>
    <w:tmpl w:val="3118D0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6712630"/>
    <w:multiLevelType w:val="hybridMultilevel"/>
    <w:tmpl w:val="D4844700"/>
    <w:lvl w:ilvl="0" w:tplc="7D4C2C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strike w:val="0"/>
        <w:dstrike w:val="0"/>
        <w:u w:val="none"/>
        <w:effect w:val="none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971A08"/>
    <w:multiLevelType w:val="multilevel"/>
    <w:tmpl w:val="BAA02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0"/>
  </w:num>
  <w:num w:numId="10">
    <w:abstractNumId w:val="5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3s7A0NjIyAGEDJR2l4NTi4sz8PJACw1oA0dSOsSwAAAA="/>
  </w:docVars>
  <w:rsids>
    <w:rsidRoot w:val="00FD37CF"/>
    <w:rsid w:val="000017BE"/>
    <w:rsid w:val="0001159B"/>
    <w:rsid w:val="000844D4"/>
    <w:rsid w:val="000A74E0"/>
    <w:rsid w:val="000F1E68"/>
    <w:rsid w:val="00116BE6"/>
    <w:rsid w:val="0013118A"/>
    <w:rsid w:val="0014745A"/>
    <w:rsid w:val="00152014"/>
    <w:rsid w:val="00182646"/>
    <w:rsid w:val="00185EBC"/>
    <w:rsid w:val="001F6AB7"/>
    <w:rsid w:val="00210685"/>
    <w:rsid w:val="002C4AFA"/>
    <w:rsid w:val="002C631A"/>
    <w:rsid w:val="002E6032"/>
    <w:rsid w:val="002F066A"/>
    <w:rsid w:val="00305A2C"/>
    <w:rsid w:val="00330ED1"/>
    <w:rsid w:val="0035010B"/>
    <w:rsid w:val="003B19C5"/>
    <w:rsid w:val="00470678"/>
    <w:rsid w:val="004926A9"/>
    <w:rsid w:val="004A2BFF"/>
    <w:rsid w:val="004C2E21"/>
    <w:rsid w:val="00552DF5"/>
    <w:rsid w:val="005A33E7"/>
    <w:rsid w:val="005C0E52"/>
    <w:rsid w:val="005D1BF3"/>
    <w:rsid w:val="006648EA"/>
    <w:rsid w:val="006712D3"/>
    <w:rsid w:val="007031B3"/>
    <w:rsid w:val="00736FE5"/>
    <w:rsid w:val="007D07D4"/>
    <w:rsid w:val="007D392A"/>
    <w:rsid w:val="007E2EA0"/>
    <w:rsid w:val="008177DC"/>
    <w:rsid w:val="0084482F"/>
    <w:rsid w:val="008A5A2E"/>
    <w:rsid w:val="008D137E"/>
    <w:rsid w:val="008F45DA"/>
    <w:rsid w:val="00902374"/>
    <w:rsid w:val="00926BAF"/>
    <w:rsid w:val="009A12F3"/>
    <w:rsid w:val="009A1529"/>
    <w:rsid w:val="009A1A79"/>
    <w:rsid w:val="00A46C05"/>
    <w:rsid w:val="00A47148"/>
    <w:rsid w:val="00AA2569"/>
    <w:rsid w:val="00AB1172"/>
    <w:rsid w:val="00AF6EF6"/>
    <w:rsid w:val="00B029EF"/>
    <w:rsid w:val="00B86544"/>
    <w:rsid w:val="00BF30AA"/>
    <w:rsid w:val="00BF4A78"/>
    <w:rsid w:val="00C37892"/>
    <w:rsid w:val="00CA6DA8"/>
    <w:rsid w:val="00CB4D32"/>
    <w:rsid w:val="00CF67CB"/>
    <w:rsid w:val="00D10310"/>
    <w:rsid w:val="00D12147"/>
    <w:rsid w:val="00D8265B"/>
    <w:rsid w:val="00DB0383"/>
    <w:rsid w:val="00DC72FF"/>
    <w:rsid w:val="00E97A04"/>
    <w:rsid w:val="00EA2D11"/>
    <w:rsid w:val="00EE6405"/>
    <w:rsid w:val="00F00E3E"/>
    <w:rsid w:val="00FA014B"/>
    <w:rsid w:val="00FA4A51"/>
    <w:rsid w:val="00FA58B5"/>
    <w:rsid w:val="00FD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3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7031B3"/>
    <w:pPr>
      <w:keepNext/>
      <w:spacing w:before="120" w:after="120"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"/>
    <w:next w:val="a"/>
    <w:link w:val="20"/>
    <w:qFormat/>
    <w:rsid w:val="0001159B"/>
    <w:pPr>
      <w:keepNext/>
      <w:keepLines/>
      <w:spacing w:before="320" w:after="120"/>
      <w:outlineLvl w:val="1"/>
    </w:pPr>
    <w:rPr>
      <w:b/>
      <w:bCs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1159B"/>
    <w:rPr>
      <w:rFonts w:ascii="Times New Roman" w:eastAsia="Times New Roman" w:hAnsi="Times New Roman" w:cs="Times New Roman"/>
      <w:b/>
      <w:bCs/>
      <w:sz w:val="24"/>
      <w:szCs w:val="26"/>
      <w:lang w:eastAsia="ru-RU"/>
    </w:rPr>
  </w:style>
  <w:style w:type="character" w:customStyle="1" w:styleId="11">
    <w:name w:val="Заголовок 1 Знак"/>
    <w:link w:val="10"/>
    <w:rsid w:val="007031B3"/>
    <w:rPr>
      <w:rFonts w:ascii="Times New Roman" w:eastAsia="Calibri" w:hAnsi="Times New Roman" w:cs="Times New Roman"/>
      <w:b/>
      <w:sz w:val="24"/>
      <w:szCs w:val="28"/>
      <w:lang w:val="en-US"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paragraph" w:styleId="a3">
    <w:name w:val="header"/>
    <w:basedOn w:val="a"/>
    <w:link w:val="a4"/>
    <w:uiPriority w:val="99"/>
    <w:unhideWhenUsed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2C4AFA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2C4AFA"/>
  </w:style>
  <w:style w:type="paragraph" w:styleId="a8">
    <w:name w:val="Plain Text"/>
    <w:basedOn w:val="a"/>
    <w:link w:val="a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C4AF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1">
    <w:name w:val="Body Text Indent 2"/>
    <w:basedOn w:val="a"/>
    <w:link w:val="22"/>
    <w:uiPriority w:val="99"/>
    <w:semiHidden/>
    <w:unhideWhenUsed/>
    <w:rsid w:val="002C4AF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unhideWhenUsed/>
    <w:rsid w:val="00C37892"/>
    <w:pPr>
      <w:spacing w:after="120"/>
    </w:pPr>
  </w:style>
  <w:style w:type="character" w:customStyle="1" w:styleId="ab">
    <w:name w:val="Основной текст Знак"/>
    <w:basedOn w:val="a0"/>
    <w:link w:val="aa"/>
    <w:uiPriority w:val="99"/>
    <w:rsid w:val="00C3789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115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c">
    <w:name w:val="Литература"/>
    <w:basedOn w:val="a8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rsid w:val="0001159B"/>
    <w:pPr>
      <w:jc w:val="both"/>
    </w:pPr>
    <w:rPr>
      <w:sz w:val="20"/>
      <w:szCs w:val="20"/>
    </w:rPr>
  </w:style>
  <w:style w:type="character" w:styleId="ad">
    <w:name w:val="Hyperlink"/>
    <w:basedOn w:val="a0"/>
    <w:uiPriority w:val="99"/>
    <w:unhideWhenUsed/>
    <w:rsid w:val="0001159B"/>
    <w:rPr>
      <w:color w:val="0000FF"/>
      <w:u w:val="single"/>
    </w:rPr>
  </w:style>
  <w:style w:type="paragraph" w:styleId="ae">
    <w:name w:val="TOC Heading"/>
    <w:basedOn w:val="10"/>
    <w:next w:val="a"/>
    <w:uiPriority w:val="39"/>
    <w:unhideWhenUsed/>
    <w:qFormat/>
    <w:rsid w:val="00FA4A51"/>
    <w:pPr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12">
    <w:name w:val="toc 1"/>
    <w:basedOn w:val="a"/>
    <w:next w:val="a"/>
    <w:autoRedefine/>
    <w:uiPriority w:val="39"/>
    <w:unhideWhenUsed/>
    <w:rsid w:val="00FA4A51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unhideWhenUsed/>
    <w:rsid w:val="00FA4A51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FA4A51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paragraph" w:styleId="31">
    <w:name w:val="toc 3"/>
    <w:basedOn w:val="a"/>
    <w:next w:val="a"/>
    <w:autoRedefine/>
    <w:uiPriority w:val="39"/>
    <w:unhideWhenUsed/>
    <w:rsid w:val="00330ED1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31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7031B3"/>
    <w:pPr>
      <w:keepNext/>
      <w:spacing w:before="120" w:after="120"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"/>
    <w:next w:val="a"/>
    <w:link w:val="20"/>
    <w:qFormat/>
    <w:rsid w:val="0001159B"/>
    <w:pPr>
      <w:keepNext/>
      <w:keepLines/>
      <w:spacing w:before="320" w:after="120"/>
      <w:outlineLvl w:val="1"/>
    </w:pPr>
    <w:rPr>
      <w:b/>
      <w:bCs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1159B"/>
    <w:rPr>
      <w:rFonts w:ascii="Times New Roman" w:eastAsia="Times New Roman" w:hAnsi="Times New Roman" w:cs="Times New Roman"/>
      <w:b/>
      <w:bCs/>
      <w:sz w:val="24"/>
      <w:szCs w:val="26"/>
      <w:lang w:eastAsia="ru-RU"/>
    </w:rPr>
  </w:style>
  <w:style w:type="character" w:customStyle="1" w:styleId="11">
    <w:name w:val="Заголовок 1 Знак"/>
    <w:link w:val="10"/>
    <w:rsid w:val="007031B3"/>
    <w:rPr>
      <w:rFonts w:ascii="Times New Roman" w:eastAsia="Calibri" w:hAnsi="Times New Roman" w:cs="Times New Roman"/>
      <w:b/>
      <w:sz w:val="24"/>
      <w:szCs w:val="28"/>
      <w:lang w:val="en-US"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paragraph" w:styleId="a3">
    <w:name w:val="header"/>
    <w:basedOn w:val="a"/>
    <w:link w:val="a4"/>
    <w:uiPriority w:val="99"/>
    <w:unhideWhenUsed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2C4AFA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2C4AFA"/>
  </w:style>
  <w:style w:type="paragraph" w:styleId="a8">
    <w:name w:val="Plain Text"/>
    <w:basedOn w:val="a"/>
    <w:link w:val="a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C4AF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1">
    <w:name w:val="Body Text Indent 2"/>
    <w:basedOn w:val="a"/>
    <w:link w:val="22"/>
    <w:uiPriority w:val="99"/>
    <w:semiHidden/>
    <w:unhideWhenUsed/>
    <w:rsid w:val="002C4AF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C4AF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unhideWhenUsed/>
    <w:rsid w:val="00C37892"/>
    <w:pPr>
      <w:spacing w:after="120"/>
    </w:pPr>
  </w:style>
  <w:style w:type="character" w:customStyle="1" w:styleId="ab">
    <w:name w:val="Основной текст Знак"/>
    <w:basedOn w:val="a0"/>
    <w:link w:val="aa"/>
    <w:uiPriority w:val="99"/>
    <w:rsid w:val="00C3789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115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c">
    <w:name w:val="Литература"/>
    <w:basedOn w:val="a8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rsid w:val="0001159B"/>
    <w:pPr>
      <w:jc w:val="both"/>
    </w:pPr>
    <w:rPr>
      <w:sz w:val="20"/>
      <w:szCs w:val="20"/>
    </w:rPr>
  </w:style>
  <w:style w:type="character" w:styleId="ad">
    <w:name w:val="Hyperlink"/>
    <w:basedOn w:val="a0"/>
    <w:uiPriority w:val="99"/>
    <w:unhideWhenUsed/>
    <w:rsid w:val="0001159B"/>
    <w:rPr>
      <w:color w:val="0000FF"/>
      <w:u w:val="single"/>
    </w:rPr>
  </w:style>
  <w:style w:type="paragraph" w:styleId="ae">
    <w:name w:val="TOC Heading"/>
    <w:basedOn w:val="10"/>
    <w:next w:val="a"/>
    <w:uiPriority w:val="39"/>
    <w:semiHidden/>
    <w:unhideWhenUsed/>
    <w:qFormat/>
    <w:rsid w:val="00FA4A51"/>
    <w:pPr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12">
    <w:name w:val="toc 1"/>
    <w:basedOn w:val="a"/>
    <w:next w:val="a"/>
    <w:autoRedefine/>
    <w:uiPriority w:val="39"/>
    <w:unhideWhenUsed/>
    <w:rsid w:val="00FA4A51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unhideWhenUsed/>
    <w:rsid w:val="00FA4A51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FA4A51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paragraph" w:styleId="31">
    <w:name w:val="toc 3"/>
    <w:basedOn w:val="a"/>
    <w:next w:val="a"/>
    <w:autoRedefine/>
    <w:uiPriority w:val="39"/>
    <w:unhideWhenUsed/>
    <w:rsid w:val="00330ED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02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7DDA96-F5FB-4ECF-AEA4-34E5166EA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14</cp:revision>
  <dcterms:created xsi:type="dcterms:W3CDTF">2017-02-18T10:30:00Z</dcterms:created>
  <dcterms:modified xsi:type="dcterms:W3CDTF">2019-03-11T09:12:00Z</dcterms:modified>
</cp:coreProperties>
</file>